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34945" w14:textId="2BC005FB" w:rsidR="00C51F13" w:rsidRDefault="00C51F13" w:rsidP="005A54CB">
      <w:pPr>
        <w:rPr>
          <w:b/>
          <w:bCs/>
        </w:rPr>
      </w:pPr>
      <w:r>
        <w:rPr>
          <w:b/>
          <w:bCs/>
        </w:rPr>
        <w:t>123…</w:t>
      </w:r>
    </w:p>
    <w:p w14:paraId="06399635" w14:textId="1299E54C" w:rsidR="00682762" w:rsidRDefault="005A54CB" w:rsidP="005A54CB">
      <w:r w:rsidRPr="00C51F13">
        <w:rPr>
          <w:b/>
          <w:bCs/>
        </w:rPr>
        <w:t>Hello every</w:t>
      </w:r>
      <w:r w:rsidR="00462E95" w:rsidRPr="00C51F13">
        <w:rPr>
          <w:b/>
          <w:bCs/>
        </w:rPr>
        <w:t>one</w:t>
      </w:r>
      <w:r w:rsidRPr="00C51F13">
        <w:rPr>
          <w:b/>
          <w:bCs/>
        </w:rPr>
        <w:t>,</w:t>
      </w:r>
      <w:r>
        <w:t xml:space="preserve"> I am Carlos Carrasco and today I'll take you </w:t>
      </w:r>
      <w:r w:rsidR="00C51F13">
        <w:t>on</w:t>
      </w:r>
      <w:r>
        <w:t xml:space="preserve"> a tour </w:t>
      </w:r>
      <w:r w:rsidR="00C51F13">
        <w:t>through the</w:t>
      </w:r>
      <w:r>
        <w:t xml:space="preserve"> data analytics process. Before starting though, </w:t>
      </w:r>
      <w:r w:rsidR="00C51F13">
        <w:t>we must</w:t>
      </w:r>
      <w:r>
        <w:t xml:space="preserve"> define</w:t>
      </w:r>
      <w:r w:rsidR="00C51F13">
        <w:t xml:space="preserve"> </w:t>
      </w:r>
      <w:r>
        <w:t>what is a workflow!</w:t>
      </w:r>
    </w:p>
    <w:p w14:paraId="632DA11A" w14:textId="1C9F8670" w:rsidR="005A54CB" w:rsidRDefault="005A54CB" w:rsidP="005A54CB">
      <w:r w:rsidRPr="00C51F13">
        <w:rPr>
          <w:b/>
          <w:bCs/>
        </w:rPr>
        <w:t>If we</w:t>
      </w:r>
      <w:r w:rsidR="001868EE">
        <w:rPr>
          <w:b/>
          <w:bCs/>
        </w:rPr>
        <w:t xml:space="preserve"> </w:t>
      </w:r>
      <w:r w:rsidR="00700B3D">
        <w:rPr>
          <w:b/>
          <w:bCs/>
        </w:rPr>
        <w:t>just</w:t>
      </w:r>
      <w:r w:rsidRPr="00C51F13">
        <w:rPr>
          <w:b/>
          <w:bCs/>
        </w:rPr>
        <w:t xml:space="preserve"> look </w:t>
      </w:r>
      <w:r w:rsidR="001868EE">
        <w:rPr>
          <w:b/>
          <w:bCs/>
        </w:rPr>
        <w:t xml:space="preserve">for workflow </w:t>
      </w:r>
      <w:r w:rsidR="00C51F13" w:rsidRPr="00C51F13">
        <w:rPr>
          <w:b/>
          <w:bCs/>
        </w:rPr>
        <w:t>at</w:t>
      </w:r>
      <w:r w:rsidRPr="00C51F13">
        <w:rPr>
          <w:b/>
          <w:bCs/>
        </w:rPr>
        <w:t xml:space="preserve"> the </w:t>
      </w:r>
      <w:proofErr w:type="gramStart"/>
      <w:r w:rsidRPr="00C51F13">
        <w:rPr>
          <w:b/>
          <w:bCs/>
        </w:rPr>
        <w:t>dictionary</w:t>
      </w:r>
      <w:r w:rsidR="001868EE">
        <w:t xml:space="preserve"> ,</w:t>
      </w:r>
      <w:proofErr w:type="gramEnd"/>
      <w:r w:rsidR="001868EE">
        <w:t xml:space="preserve"> this </w:t>
      </w:r>
      <w:r>
        <w:t>is defined as the sequence of steps to complete a working process from beginning to end. Cain and Haque</w:t>
      </w:r>
      <w:r w:rsidR="00462E95">
        <w:t>,</w:t>
      </w:r>
      <w:r>
        <w:t xml:space="preserve"> 2008 extend this definition to </w:t>
      </w:r>
      <w:proofErr w:type="gramStart"/>
      <w:r>
        <w:t>include also</w:t>
      </w:r>
      <w:proofErr w:type="gramEnd"/>
      <w:r>
        <w:t xml:space="preserve"> the people and resources needed to complete that goal.</w:t>
      </w:r>
    </w:p>
    <w:p w14:paraId="1058939C" w14:textId="1D032D91" w:rsidR="00F05FCE" w:rsidRDefault="00462E95" w:rsidP="005A54CB">
      <w:r w:rsidRPr="00C51F13">
        <w:rPr>
          <w:b/>
          <w:bCs/>
        </w:rPr>
        <w:t>The objective of a workflow</w:t>
      </w:r>
      <w:r>
        <w:t xml:space="preserve"> is to define the </w:t>
      </w:r>
      <w:r w:rsidR="00F05FCE">
        <w:t>main components of a project cycle in a logical order so the waiting time between task</w:t>
      </w:r>
      <w:r w:rsidR="00C51F13">
        <w:t>s</w:t>
      </w:r>
      <w:r w:rsidR="00F05FCE">
        <w:t xml:space="preserve"> is reduce</w:t>
      </w:r>
      <w:r w:rsidR="00C51F13">
        <w:t>d</w:t>
      </w:r>
      <w:r w:rsidR="00F05FCE">
        <w:t xml:space="preserve"> to a minimum. </w:t>
      </w:r>
      <w:r w:rsidR="00523F9C">
        <w:t>Some of the benefits of following a workflow are:</w:t>
      </w:r>
    </w:p>
    <w:p w14:paraId="281CFCA8" w14:textId="77777777" w:rsidR="00873CCE" w:rsidRDefault="00873CCE" w:rsidP="005A54CB"/>
    <w:p w14:paraId="015D987A" w14:textId="77777777" w:rsidR="00873CCE" w:rsidRDefault="00873CCE" w:rsidP="005A54CB"/>
    <w:p w14:paraId="0E5729C7" w14:textId="4E8B76FB" w:rsidR="00F05FCE" w:rsidRDefault="00F05FCE" w:rsidP="00873CCE">
      <w:r w:rsidRPr="00C51F13">
        <w:rPr>
          <w:i/>
          <w:iCs/>
        </w:rPr>
        <w:t>Improving operations</w:t>
      </w:r>
      <w:r>
        <w:t xml:space="preserve"> </w:t>
      </w:r>
      <w:r w:rsidR="00055A19">
        <w:t>because</w:t>
      </w:r>
      <w:r>
        <w:t xml:space="preserve"> a workflow ensure</w:t>
      </w:r>
      <w:r w:rsidR="00C51F13">
        <w:t>s</w:t>
      </w:r>
      <w:r>
        <w:t xml:space="preserve"> that a job will be completed in </w:t>
      </w:r>
      <w:r w:rsidR="00DC2D82">
        <w:t>order from beginning to end.</w:t>
      </w:r>
    </w:p>
    <w:p w14:paraId="52A105D9" w14:textId="32080D13" w:rsidR="00C51F13" w:rsidRDefault="00F05FCE" w:rsidP="00873CCE">
      <w:pPr>
        <w:jc w:val="both"/>
      </w:pPr>
      <w:r>
        <w:t xml:space="preserve">The </w:t>
      </w:r>
      <w:r w:rsidR="00C51F13">
        <w:t xml:space="preserve">analysis of the working process </w:t>
      </w:r>
      <w:proofErr w:type="gramStart"/>
      <w:r w:rsidR="00C51F13">
        <w:t>help</w:t>
      </w:r>
      <w:proofErr w:type="gramEnd"/>
      <w:r w:rsidR="00C51F13">
        <w:t xml:space="preserve"> to identify redundant tasks. </w:t>
      </w:r>
    </w:p>
    <w:p w14:paraId="38E9A2D9" w14:textId="57F9B90A" w:rsidR="00C51F13" w:rsidRDefault="00C51F13" w:rsidP="00873CCE">
      <w:r>
        <w:t xml:space="preserve">It also helps to streamline a process, because the knowledge of the work that has been done and what is yet to be done helps to reduce the time between tasks.  </w:t>
      </w:r>
    </w:p>
    <w:p w14:paraId="32BF8BF3" w14:textId="52E3B08C" w:rsidR="00F05FCE" w:rsidRDefault="00C51F13" w:rsidP="00873CCE">
      <w:r>
        <w:t>Similarly, this helps to minimize mistakes, especially by forgetting to do something</w:t>
      </w:r>
      <w:r w:rsidR="002A2AAD">
        <w:t xml:space="preserve">, but also </w:t>
      </w:r>
      <w:r w:rsidR="0054473C">
        <w:t xml:space="preserve">if </w:t>
      </w:r>
      <w:r w:rsidR="002A2AAD">
        <w:t>something goes wrong it is easier to identify where a problem might have happened.</w:t>
      </w:r>
    </w:p>
    <w:p w14:paraId="1AB914FA" w14:textId="4ADAC1C1" w:rsidR="00C51F13" w:rsidRDefault="00C51F13" w:rsidP="00873CCE">
      <w:r>
        <w:t xml:space="preserve">Finally, keeping a consistent working methodology helps to assure reproducibility between project cycles. </w:t>
      </w:r>
    </w:p>
    <w:p w14:paraId="08384960" w14:textId="77777777" w:rsidR="00873CCE" w:rsidRDefault="00873CCE" w:rsidP="00873CCE"/>
    <w:p w14:paraId="70FE2C5E" w14:textId="77777777" w:rsidR="00873CCE" w:rsidRDefault="00873CCE" w:rsidP="00873CCE"/>
    <w:p w14:paraId="1C67CEB3" w14:textId="69CC18EB" w:rsidR="00C51F13" w:rsidRDefault="00C51F13" w:rsidP="005A54CB">
      <w:r w:rsidRPr="00C51F13">
        <w:rPr>
          <w:b/>
          <w:bCs/>
        </w:rPr>
        <w:t xml:space="preserve">The </w:t>
      </w:r>
      <w:r>
        <w:rPr>
          <w:b/>
          <w:bCs/>
        </w:rPr>
        <w:t>S</w:t>
      </w:r>
      <w:r w:rsidRPr="00C51F13">
        <w:rPr>
          <w:b/>
          <w:bCs/>
        </w:rPr>
        <w:t>cientific Method</w:t>
      </w:r>
      <w:r>
        <w:rPr>
          <w:b/>
          <w:bCs/>
        </w:rPr>
        <w:t xml:space="preserve"> </w:t>
      </w:r>
      <w:r w:rsidRPr="00C51F13">
        <w:t>is a well</w:t>
      </w:r>
      <w:r>
        <w:t>-</w:t>
      </w:r>
      <w:r w:rsidRPr="00C51F13">
        <w:t>known example of a workflow. It describes a research process from beginning to end, starting</w:t>
      </w:r>
      <w:r>
        <w:rPr>
          <w:b/>
          <w:bCs/>
        </w:rPr>
        <w:t xml:space="preserve"> </w:t>
      </w:r>
      <w:r>
        <w:t>with a question or observation</w:t>
      </w:r>
      <w:r w:rsidR="00636ED4">
        <w:t xml:space="preserve"> from which we create</w:t>
      </w:r>
      <w:r>
        <w:t xml:space="preserve"> a hypothesis</w:t>
      </w:r>
      <w:r w:rsidR="00F6441D">
        <w:t xml:space="preserve"> and </w:t>
      </w:r>
      <w:proofErr w:type="gramStart"/>
      <w:r w:rsidR="00F6441D">
        <w:t xml:space="preserve">the </w:t>
      </w:r>
      <w:r>
        <w:t xml:space="preserve"> design</w:t>
      </w:r>
      <w:proofErr w:type="gramEnd"/>
      <w:r w:rsidR="00F6441D">
        <w:t xml:space="preserve"> </w:t>
      </w:r>
      <w:r>
        <w:t>an experiment to test</w:t>
      </w:r>
      <w:r w:rsidR="00F6441D">
        <w:t xml:space="preserve"> it</w:t>
      </w:r>
      <w:r>
        <w:t>. Then</w:t>
      </w:r>
      <w:r w:rsidR="00207B9D">
        <w:t xml:space="preserve">, </w:t>
      </w:r>
      <w:r>
        <w:t xml:space="preserve">the data obtained during the experimentation cycle is </w:t>
      </w:r>
      <w:r w:rsidR="007A6174">
        <w:t>analysed</w:t>
      </w:r>
      <w:r>
        <w:t xml:space="preserve"> and evaluated to determine if the hypothesis is accepted or not.  </w:t>
      </w:r>
    </w:p>
    <w:p w14:paraId="497119FA" w14:textId="55E9B6F2" w:rsidR="00C51F13" w:rsidRDefault="00C51F13" w:rsidP="005A54CB">
      <w:r>
        <w:t xml:space="preserve">Of course, a workflow is domain-specific and might describe the logistic chain to deliver a product or a mineral exploration cycle. However, in the rest of this video, we will focus on data analytics workflows. </w:t>
      </w:r>
    </w:p>
    <w:p w14:paraId="246293C4" w14:textId="77777777" w:rsidR="00873CCE" w:rsidRDefault="00873CCE" w:rsidP="005A54CB"/>
    <w:p w14:paraId="71D1C5E5" w14:textId="7187AAF1" w:rsidR="00911F88" w:rsidRDefault="00C51F13" w:rsidP="005A54CB">
      <w:r>
        <w:rPr>
          <w:b/>
          <w:bCs/>
        </w:rPr>
        <w:t>Wickham and Grolemund (2016)</w:t>
      </w:r>
      <w:r>
        <w:t xml:space="preserve"> summarize the data analytics </w:t>
      </w:r>
      <w:r w:rsidR="00843737">
        <w:t xml:space="preserve">cycle </w:t>
      </w:r>
      <w:r>
        <w:t xml:space="preserve">as </w:t>
      </w:r>
      <w:r w:rsidR="00C71936">
        <w:t>Import or obtain</w:t>
      </w:r>
      <w:r>
        <w:t xml:space="preserve"> the required data for a project</w:t>
      </w:r>
      <w:r w:rsidR="005A063C">
        <w:t xml:space="preserve"> followed by</w:t>
      </w:r>
      <w:r>
        <w:t xml:space="preserve"> tidy</w:t>
      </w:r>
      <w:r w:rsidR="00AB6147">
        <w:t xml:space="preserve"> which consider </w:t>
      </w:r>
      <w:r w:rsidR="008F6DB9">
        <w:t>cleaning</w:t>
      </w:r>
      <w:r w:rsidR="00AB6147">
        <w:t xml:space="preserve"> and wrangle </w:t>
      </w:r>
      <w:r w:rsidR="008F6DB9">
        <w:t xml:space="preserve">of </w:t>
      </w:r>
      <w:r w:rsidR="00AB6147">
        <w:t xml:space="preserve">the datasets into a machine friendly format </w:t>
      </w:r>
      <w:r>
        <w:t>before a continuous cycle of exploration that considers transformation</w:t>
      </w:r>
      <w:r w:rsidR="00AF1976">
        <w:t xml:space="preserve"> or feature engineering of the existing variables</w:t>
      </w:r>
      <w:r>
        <w:t xml:space="preserve">, </w:t>
      </w:r>
      <w:proofErr w:type="gramStart"/>
      <w:r>
        <w:t>visualization</w:t>
      </w:r>
      <w:proofErr w:type="gramEnd"/>
      <w:r>
        <w:t xml:space="preserve"> and </w:t>
      </w:r>
      <w:r w:rsidR="005A063C">
        <w:t>modelling</w:t>
      </w:r>
      <w:r w:rsidR="00AF1976">
        <w:t xml:space="preserve"> methods to extract </w:t>
      </w:r>
      <w:r w:rsidR="005A063C">
        <w:t xml:space="preserve">knowledge from the data </w:t>
      </w:r>
      <w:r>
        <w:t>prior communication</w:t>
      </w:r>
      <w:r w:rsidR="00843737">
        <w:t xml:space="preserve"> of the findings</w:t>
      </w:r>
      <w:r>
        <w:t xml:space="preserve">. </w:t>
      </w:r>
    </w:p>
    <w:p w14:paraId="3DFF0EC3" w14:textId="77777777" w:rsidR="00873CCE" w:rsidRDefault="00873CCE" w:rsidP="005A54CB"/>
    <w:p w14:paraId="23437D70" w14:textId="77777777" w:rsidR="00873CCE" w:rsidRDefault="00873CCE" w:rsidP="005A54CB"/>
    <w:p w14:paraId="5DB37A42" w14:textId="43FE1730" w:rsidR="00C51F13" w:rsidRDefault="00C51F13" w:rsidP="005A54CB">
      <w:r>
        <w:t xml:space="preserve">The exploration cycle makes a difference </w:t>
      </w:r>
      <w:r w:rsidR="00DC6BBA">
        <w:t xml:space="preserve">to </w:t>
      </w:r>
      <w:r>
        <w:t>other disciplines since this is an iterative process</w:t>
      </w:r>
      <w:r w:rsidR="008F6DB9">
        <w:t xml:space="preserve"> that might be repeated many times.</w:t>
      </w:r>
    </w:p>
    <w:p w14:paraId="5486E00A" w14:textId="1023D449" w:rsidR="00C51F13" w:rsidRDefault="00C51F13" w:rsidP="005A54CB">
      <w:r>
        <w:rPr>
          <w:b/>
          <w:bCs/>
        </w:rPr>
        <w:t xml:space="preserve">Several workflows have been developed for data analytics. </w:t>
      </w:r>
      <w:r>
        <w:t xml:space="preserve">The 2014 </w:t>
      </w:r>
      <w:proofErr w:type="spellStart"/>
      <w:r>
        <w:t>KDnuggets</w:t>
      </w:r>
      <w:proofErr w:type="spellEnd"/>
      <w:r>
        <w:t xml:space="preserve"> poll on methodologies shows that nearly 60% of the respondents use standardized methodologies like CRISP-DM, SEMM</w:t>
      </w:r>
      <w:r w:rsidR="007E1C03">
        <w:t>A</w:t>
      </w:r>
      <w:r>
        <w:t xml:space="preserve">, or KDD process.  </w:t>
      </w:r>
      <w:r w:rsidRPr="00C51F13">
        <w:t>So, in the next few slides,</w:t>
      </w:r>
      <w:r>
        <w:t xml:space="preserve"> I will give you an overview of the most </w:t>
      </w:r>
      <w:r w:rsidR="00911F88">
        <w:t xml:space="preserve">used </w:t>
      </w:r>
      <w:r>
        <w:t>standardized workflow</w:t>
      </w:r>
      <w:r w:rsidR="001E05E0">
        <w:t xml:space="preserve">s.  </w:t>
      </w:r>
    </w:p>
    <w:p w14:paraId="1FBB9CCA" w14:textId="77777777" w:rsidR="00873CCE" w:rsidRDefault="00873CCE" w:rsidP="005A54CB"/>
    <w:p w14:paraId="2C105237" w14:textId="77777777" w:rsidR="00873CCE" w:rsidRDefault="00873CCE" w:rsidP="005A54CB"/>
    <w:p w14:paraId="5D8E8D3D" w14:textId="57CD8EB8" w:rsidR="00C51F13" w:rsidRDefault="00C51F13" w:rsidP="005A54CB">
      <w:r w:rsidRPr="00C51F13">
        <w:rPr>
          <w:b/>
          <w:bCs/>
        </w:rPr>
        <w:t xml:space="preserve"> In an increasing complexity,</w:t>
      </w:r>
      <w:r>
        <w:t xml:space="preserve"> they are SEMMA, OSEMN, Blitzstein and Pfister, KDD, and CRISP-DM workflow.  </w:t>
      </w:r>
      <w:proofErr w:type="gramStart"/>
      <w:r>
        <w:t>Despite being different methodologies, you’ll</w:t>
      </w:r>
      <w:proofErr w:type="gramEnd"/>
      <w:r>
        <w:t xml:space="preserve"> notice that all of them share the same core </w:t>
      </w:r>
      <w:r w:rsidR="006D4BEB">
        <w:t>steps</w:t>
      </w:r>
      <w:r>
        <w:t xml:space="preserve">.  </w:t>
      </w:r>
    </w:p>
    <w:p w14:paraId="1C034C0B" w14:textId="45890D39" w:rsidR="00C51F13" w:rsidRDefault="00C51F13" w:rsidP="005A54CB"/>
    <w:p w14:paraId="63F3A57B" w14:textId="77777777" w:rsidR="00873CCE" w:rsidRDefault="00873CCE" w:rsidP="005A54CB"/>
    <w:p w14:paraId="35CD2BA2" w14:textId="7BDC91C0" w:rsidR="00C51F13" w:rsidRDefault="00C51F13" w:rsidP="005A54CB">
      <w:r w:rsidRPr="00C51F13">
        <w:rPr>
          <w:b/>
          <w:bCs/>
        </w:rPr>
        <w:t>The SEMMA workflow</w:t>
      </w:r>
      <w:r>
        <w:t xml:space="preserve"> was developed by the SAS institute. It stands for Sample or collecting the required data, </w:t>
      </w:r>
      <w:proofErr w:type="gramStart"/>
      <w:r>
        <w:t>Exploring</w:t>
      </w:r>
      <w:proofErr w:type="gramEnd"/>
      <w:r>
        <w:t xml:space="preserve"> as the exploratory data analysis, Modifying for feature engineering, Model for fitting different models, and Assessing to evaluate the results of the models.  </w:t>
      </w:r>
    </w:p>
    <w:p w14:paraId="14017B25" w14:textId="790DC964" w:rsidR="00C51F13" w:rsidRDefault="00C51F13" w:rsidP="005A54CB">
      <w:r>
        <w:t xml:space="preserve">You can see that this workflow focuses on the </w:t>
      </w:r>
      <w:r w:rsidR="005B0A30">
        <w:t>modelling</w:t>
      </w:r>
      <w:r>
        <w:t xml:space="preserve"> process rather than the knowledge that can be obtained from the data. </w:t>
      </w:r>
    </w:p>
    <w:p w14:paraId="75CE8B53" w14:textId="0FC3E6AB" w:rsidR="00C51F13" w:rsidRDefault="00C51F13" w:rsidP="005A54CB"/>
    <w:p w14:paraId="123FC4DA" w14:textId="77777777" w:rsidR="00873CCE" w:rsidRDefault="00873CCE" w:rsidP="005A54CB"/>
    <w:p w14:paraId="6974D6CE" w14:textId="15A93EE0" w:rsidR="00C51F13" w:rsidRDefault="00C51F13" w:rsidP="005A54CB">
      <w:r w:rsidRPr="00C51F13">
        <w:rPr>
          <w:b/>
          <w:bCs/>
        </w:rPr>
        <w:t>The OSEMN workflow</w:t>
      </w:r>
      <w:r>
        <w:t xml:space="preserve"> is </w:t>
      </w:r>
      <w:proofErr w:type="gramStart"/>
      <w:r>
        <w:t>similar to</w:t>
      </w:r>
      <w:proofErr w:type="gramEnd"/>
      <w:r>
        <w:t xml:space="preserve"> the SEMMA. It was proposed by Mason and Wiggins in 2010. It stands for Obtain the data, Scrub as the data cleaning and preparation process, explore, model, and interpret. In contrast with the previous methodology, </w:t>
      </w:r>
      <w:r w:rsidR="00D915FA">
        <w:t xml:space="preserve">it includes </w:t>
      </w:r>
      <w:proofErr w:type="gramStart"/>
      <w:r w:rsidR="00D915FA">
        <w:t>a</w:t>
      </w:r>
      <w:proofErr w:type="gramEnd"/>
      <w:r w:rsidR="00D915FA">
        <w:t xml:space="preserve"> </w:t>
      </w:r>
      <w:r>
        <w:t xml:space="preserve">interpretation phase </w:t>
      </w:r>
      <w:r w:rsidR="00D915FA">
        <w:t>that</w:t>
      </w:r>
      <w:r>
        <w:t xml:space="preserve"> attempts to get insights to make decisions or report findings.</w:t>
      </w:r>
      <w:r w:rsidR="007173E9">
        <w:t xml:space="preserve"> Mason and Wiggins mention that the scrub phase, is by far the most time consuming, but that the interpretation, despite being the least technical, is the most important.</w:t>
      </w:r>
    </w:p>
    <w:p w14:paraId="06FCA5FF" w14:textId="2578E26B" w:rsidR="00C51F13" w:rsidRDefault="00C51F13" w:rsidP="005A54CB"/>
    <w:p w14:paraId="5C0F8E7F" w14:textId="77777777" w:rsidR="00873CCE" w:rsidRDefault="00873CCE" w:rsidP="005A54CB"/>
    <w:p w14:paraId="2992FC99" w14:textId="12D44E8F" w:rsidR="00C51F13" w:rsidRDefault="00C51F13" w:rsidP="005A54CB">
      <w:r w:rsidRPr="00C51F13">
        <w:rPr>
          <w:b/>
          <w:bCs/>
        </w:rPr>
        <w:t xml:space="preserve">The next workflows are taught </w:t>
      </w:r>
      <w:r>
        <w:rPr>
          <w:b/>
          <w:bCs/>
        </w:rPr>
        <w:t>in</w:t>
      </w:r>
      <w:r w:rsidRPr="00C51F13">
        <w:rPr>
          <w:b/>
          <w:bCs/>
        </w:rPr>
        <w:t xml:space="preserve"> </w:t>
      </w:r>
      <w:r>
        <w:rPr>
          <w:b/>
          <w:bCs/>
        </w:rPr>
        <w:t xml:space="preserve">the </w:t>
      </w:r>
      <w:r w:rsidRPr="00C51F13">
        <w:rPr>
          <w:b/>
          <w:bCs/>
        </w:rPr>
        <w:t>CS109 c</w:t>
      </w:r>
      <w:r>
        <w:t>ourse by Blitzstein and Pfister at Harvard University. The core of this workflow</w:t>
      </w:r>
      <w:r w:rsidR="00523924">
        <w:t xml:space="preserve"> </w:t>
      </w:r>
      <w:proofErr w:type="gramStart"/>
      <w:r>
        <w:t>consider</w:t>
      </w:r>
      <w:proofErr w:type="gramEnd"/>
      <w:r>
        <w:t xml:space="preserve"> getting the data, exploring it, and </w:t>
      </w:r>
      <w:r w:rsidR="00811D81">
        <w:t>modelling</w:t>
      </w:r>
      <w:r>
        <w:t xml:space="preserve"> it, however, this workflow start by asking a question that can be answered through data, in other words, it set objectives changing the focus from the </w:t>
      </w:r>
      <w:r w:rsidR="00FF7A8B">
        <w:t>modelling</w:t>
      </w:r>
      <w:r>
        <w:t xml:space="preserve"> process to the problem</w:t>
      </w:r>
      <w:r w:rsidR="00E21DF9">
        <w:t xml:space="preserve"> </w:t>
      </w:r>
      <w:r w:rsidR="00FF7A8B">
        <w:t>for</w:t>
      </w:r>
      <w:r w:rsidR="00E21DF9">
        <w:t xml:space="preserve"> which you want to acquire </w:t>
      </w:r>
      <w:r w:rsidR="00FF7A8B">
        <w:t>knowledge to solve</w:t>
      </w:r>
      <w:r>
        <w:t>.</w:t>
      </w:r>
    </w:p>
    <w:p w14:paraId="6B0517C7" w14:textId="77777777" w:rsidR="00873CCE" w:rsidRDefault="00873CCE" w:rsidP="005A54CB"/>
    <w:p w14:paraId="44FCC818" w14:textId="77777777" w:rsidR="00873CCE" w:rsidRDefault="00873CCE" w:rsidP="005A54CB"/>
    <w:p w14:paraId="3151DAE2" w14:textId="3737E412" w:rsidR="00C51F13" w:rsidRDefault="00C51F13" w:rsidP="005A54CB">
      <w:r>
        <w:rPr>
          <w:b/>
          <w:bCs/>
        </w:rPr>
        <w:t xml:space="preserve">The Knowledge Discovery in Databases process was proposed by Fayyad and collaborators in 1996. </w:t>
      </w:r>
      <w:r w:rsidRPr="00C51F13">
        <w:t>It is considered a predecessor of the CRISP-DM. In contrast with the previous methods, KDD starts with the understanding of the domain</w:t>
      </w:r>
      <w:r>
        <w:t>-</w:t>
      </w:r>
      <w:r w:rsidRPr="00C51F13">
        <w:t xml:space="preserve">specific information required to solve a problem and setting objectives of what needs to be achieved. </w:t>
      </w:r>
      <w:r>
        <w:t xml:space="preserve">However, the core is still the same, including importing, preparing, exploring, and </w:t>
      </w:r>
      <w:r w:rsidR="00873CCE">
        <w:t>modelling</w:t>
      </w:r>
      <w:r>
        <w:t xml:space="preserve"> the data, specified as data mining in the diagram. In KDD the feature engineering, depicted as transformation in this diagram, is a defined step, whereas previous models, except SEMMA, do not consider this important stage.   The final objective of KDD is to obtain knowledge that can be used for decision-making or just be documented and reported.</w:t>
      </w:r>
    </w:p>
    <w:p w14:paraId="76A2D338" w14:textId="77777777" w:rsidR="00873CCE" w:rsidRDefault="00873CCE" w:rsidP="005A54CB"/>
    <w:p w14:paraId="6871BF30" w14:textId="77777777" w:rsidR="00873CCE" w:rsidRDefault="00873CCE" w:rsidP="005A54CB"/>
    <w:p w14:paraId="09198E6A" w14:textId="23C8A075" w:rsidR="00F72B97" w:rsidRDefault="00C51F13" w:rsidP="00C51F13">
      <w:r w:rsidRPr="00C51F13">
        <w:rPr>
          <w:b/>
          <w:bCs/>
        </w:rPr>
        <w:t>Finally, the C</w:t>
      </w:r>
      <w:r>
        <w:rPr>
          <w:b/>
          <w:bCs/>
        </w:rPr>
        <w:t>r</w:t>
      </w:r>
      <w:r w:rsidRPr="00C51F13">
        <w:rPr>
          <w:b/>
          <w:bCs/>
        </w:rPr>
        <w:t>oss Industry Standard Process for</w:t>
      </w:r>
      <w:r w:rsidRPr="00C51F13">
        <w:t xml:space="preserve"> Data Mining</w:t>
      </w:r>
      <w:r w:rsidR="00D51010">
        <w:t xml:space="preserve"> or crisp DM</w:t>
      </w:r>
      <w:r>
        <w:t xml:space="preserve"> the most </w:t>
      </w:r>
      <w:r w:rsidR="00D51010">
        <w:t xml:space="preserve">used </w:t>
      </w:r>
      <w:r>
        <w:t xml:space="preserve">workflow in data analytics. It considers 6 stages, and it is very similar to KDD, including the understanding of domain-specific information and </w:t>
      </w:r>
      <w:proofErr w:type="gramStart"/>
      <w:r>
        <w:t>goal-setting</w:t>
      </w:r>
      <w:proofErr w:type="gramEnd"/>
      <w:r w:rsidR="0068082E">
        <w:t xml:space="preserve"> at the beginning of the project</w:t>
      </w:r>
      <w:r>
        <w:t xml:space="preserve">. The main difference with </w:t>
      </w:r>
      <w:r w:rsidR="00B24B01">
        <w:t xml:space="preserve">the </w:t>
      </w:r>
      <w:r>
        <w:t xml:space="preserve">previous workflow </w:t>
      </w:r>
      <w:r w:rsidR="00B24B01">
        <w:t>is that CRISP-</w:t>
      </w:r>
      <w:r w:rsidR="00AE4DD3">
        <w:t xml:space="preserve">DM </w:t>
      </w:r>
      <w:r w:rsidR="008859D5">
        <w:t>includes</w:t>
      </w:r>
      <w:r w:rsidR="00C1712B">
        <w:t xml:space="preserve"> data understanding stage which is an exploratory data analysis</w:t>
      </w:r>
      <w:r>
        <w:t xml:space="preserve"> before preparing the data, which helps to assess the quality of the </w:t>
      </w:r>
      <w:proofErr w:type="gramStart"/>
      <w:r>
        <w:t>data</w:t>
      </w:r>
      <w:r w:rsidR="00AE4DD3">
        <w:t xml:space="preserve">, </w:t>
      </w:r>
      <w:r>
        <w:t xml:space="preserve"> if</w:t>
      </w:r>
      <w:proofErr w:type="gramEnd"/>
      <w:r>
        <w:t xml:space="preserve"> it is adequate for the question to answer or decide if more data is required.</w:t>
      </w:r>
      <w:r w:rsidR="00F72B97">
        <w:t xml:space="preserve"> The core of the workflow</w:t>
      </w:r>
      <w:r w:rsidR="00BF3BA4">
        <w:t xml:space="preserve"> is still the </w:t>
      </w:r>
      <w:proofErr w:type="gramStart"/>
      <w:r w:rsidR="00BF3BA4">
        <w:t>same,  and</w:t>
      </w:r>
      <w:proofErr w:type="gramEnd"/>
      <w:r w:rsidR="00BF3BA4">
        <w:t xml:space="preserve"> include</w:t>
      </w:r>
      <w:r w:rsidR="00A40E1B">
        <w:t xml:space="preserve"> a continuous interaction between feature engineering and modelling.</w:t>
      </w:r>
    </w:p>
    <w:p w14:paraId="6C47B719" w14:textId="63DF82B1" w:rsidR="00C51F13" w:rsidRDefault="00C51F13" w:rsidP="00C51F13">
      <w:r>
        <w:t xml:space="preserve"> During the evaluation, the </w:t>
      </w:r>
      <w:r w:rsidR="00E85BE7">
        <w:t xml:space="preserve">goals </w:t>
      </w:r>
      <w:r w:rsidR="00503014">
        <w:t>assessed</w:t>
      </w:r>
      <w:r>
        <w:t xml:space="preserve"> and depending on the results, </w:t>
      </w:r>
      <w:r w:rsidR="001043F1">
        <w:t>They can be redefined</w:t>
      </w:r>
      <w:r>
        <w:t xml:space="preserve"> by starting the cycle again or moving into the deployment stage that considers how </w:t>
      </w:r>
      <w:proofErr w:type="gramStart"/>
      <w:r w:rsidR="001043F1">
        <w:t xml:space="preserve">obtained  </w:t>
      </w:r>
      <w:r>
        <w:t>knowledge</w:t>
      </w:r>
      <w:proofErr w:type="gramEnd"/>
      <w:r>
        <w:t xml:space="preserve"> will be transferred or communicated.</w:t>
      </w:r>
    </w:p>
    <w:p w14:paraId="6C4152B0" w14:textId="77777777" w:rsidR="00873CCE" w:rsidRDefault="00873CCE" w:rsidP="00C51F13"/>
    <w:p w14:paraId="3975C6BD" w14:textId="58478469" w:rsidR="00C51F13" w:rsidRPr="00C51F13" w:rsidRDefault="00C51F13" w:rsidP="00C51F13">
      <w:pPr>
        <w:rPr>
          <w:b/>
          <w:bCs/>
        </w:rPr>
      </w:pPr>
      <w:r w:rsidRPr="00C51F13">
        <w:rPr>
          <w:b/>
          <w:bCs/>
        </w:rPr>
        <w:t xml:space="preserve">If we go back </w:t>
      </w:r>
      <w:r>
        <w:rPr>
          <w:b/>
          <w:bCs/>
        </w:rPr>
        <w:t xml:space="preserve">to </w:t>
      </w:r>
      <w:r w:rsidRPr="00C51F13">
        <w:rPr>
          <w:b/>
          <w:bCs/>
        </w:rPr>
        <w:t>the process describe</w:t>
      </w:r>
      <w:r>
        <w:rPr>
          <w:b/>
          <w:bCs/>
        </w:rPr>
        <w:t>d</w:t>
      </w:r>
      <w:r w:rsidRPr="00C51F13">
        <w:rPr>
          <w:b/>
          <w:bCs/>
        </w:rPr>
        <w:t xml:space="preserve"> by Wickham and Grolemund</w:t>
      </w:r>
      <w:r w:rsidRPr="00C51F13">
        <w:t>, we can observe that all th</w:t>
      </w:r>
      <w:r>
        <w:t>ese</w:t>
      </w:r>
      <w:r w:rsidRPr="00C51F13">
        <w:t xml:space="preserve"> workflows have the same core structure, that considers a continuous exploration Cycle. Some of them like the OSEMN or SEMMA focus </w:t>
      </w:r>
      <w:r>
        <w:t>o</w:t>
      </w:r>
      <w:r w:rsidRPr="00C51F13">
        <w:t xml:space="preserve">n the </w:t>
      </w:r>
      <w:r w:rsidR="00873CCE" w:rsidRPr="00C51F13">
        <w:t>modelling</w:t>
      </w:r>
      <w:r w:rsidRPr="00C51F13">
        <w:t xml:space="preserve"> process while KDD, CRISP-DM</w:t>
      </w:r>
      <w:r>
        <w:t>,</w:t>
      </w:r>
      <w:r w:rsidRPr="00C51F13">
        <w:t xml:space="preserve"> and Blitz</w:t>
      </w:r>
      <w:r>
        <w:t>s</w:t>
      </w:r>
      <w:r w:rsidRPr="00C51F13">
        <w:t>tein and Pfister add domain</w:t>
      </w:r>
      <w:r>
        <w:t>-</w:t>
      </w:r>
      <w:r w:rsidRPr="00C51F13">
        <w:t xml:space="preserve">specific knowledge into their workflows.  I would </w:t>
      </w:r>
      <w:r>
        <w:t>like</w:t>
      </w:r>
      <w:r w:rsidRPr="00C51F13">
        <w:t xml:space="preserve"> to highlight the non-linearity of all th</w:t>
      </w:r>
      <w:r>
        <w:t>ese</w:t>
      </w:r>
      <w:r w:rsidRPr="00C51F13">
        <w:t xml:space="preserve"> workflows, and many stages need to be revisited, every time with new </w:t>
      </w:r>
      <w:r>
        <w:t>insights</w:t>
      </w:r>
      <w:r w:rsidRPr="00C51F13">
        <w:t xml:space="preserve">. </w:t>
      </w:r>
    </w:p>
    <w:p w14:paraId="76560DC2" w14:textId="77777777" w:rsidR="00C51F13" w:rsidRPr="00C51F13" w:rsidRDefault="00C51F13" w:rsidP="00C51F13">
      <w:pPr>
        <w:rPr>
          <w:b/>
          <w:bCs/>
        </w:rPr>
      </w:pPr>
    </w:p>
    <w:p w14:paraId="52B823A5" w14:textId="656B8C7D" w:rsidR="00C51F13" w:rsidRPr="00C51F13" w:rsidRDefault="00C51F13" w:rsidP="00C51F13">
      <w:pPr>
        <w:rPr>
          <w:b/>
          <w:bCs/>
        </w:rPr>
      </w:pPr>
      <w:r w:rsidRPr="00C51F13">
        <w:rPr>
          <w:b/>
          <w:bCs/>
        </w:rPr>
        <w:t>Finally,</w:t>
      </w:r>
      <w:r>
        <w:rPr>
          <w:b/>
          <w:bCs/>
        </w:rPr>
        <w:t xml:space="preserve"> </w:t>
      </w:r>
      <w:r w:rsidRPr="00C51F13">
        <w:t xml:space="preserve">it is overwhelming the number of different methodologies available for data analytics, and it is not possible to say that there is a workflow better than </w:t>
      </w:r>
      <w:proofErr w:type="gramStart"/>
      <w:r w:rsidRPr="00C51F13">
        <w:t>other</w:t>
      </w:r>
      <w:r>
        <w:t>s</w:t>
      </w:r>
      <w:r w:rsidRPr="00C51F13">
        <w:t>, but</w:t>
      </w:r>
      <w:proofErr w:type="gramEnd"/>
      <w:r w:rsidRPr="00C51F13">
        <w:t xml:space="preserve"> remember they all share the </w:t>
      </w:r>
      <w:r>
        <w:t>same structure at</w:t>
      </w:r>
      <w:r w:rsidRPr="00C51F13">
        <w:t xml:space="preserve"> </w:t>
      </w:r>
      <w:r>
        <w:t>their</w:t>
      </w:r>
      <w:r w:rsidRPr="00C51F13">
        <w:t xml:space="preserve"> core. We are all different people and there might be methodologies that work better for some than for others. If you remember the KD</w:t>
      </w:r>
      <w:r w:rsidR="001E4DAF">
        <w:t>D</w:t>
      </w:r>
      <w:r w:rsidRPr="00C51F13">
        <w:t xml:space="preserve"> nuggets poll, many </w:t>
      </w:r>
      <w:r>
        <w:t>people prefer to</w:t>
      </w:r>
      <w:r w:rsidRPr="00C51F13">
        <w:t xml:space="preserve"> use their workflow! But something we could agree on is that having any workflow is better than not having one at all.</w:t>
      </w:r>
    </w:p>
    <w:p w14:paraId="6527FA86" w14:textId="6E52ECC0" w:rsidR="00F05FCE" w:rsidRDefault="00C51F13" w:rsidP="005A54CB">
      <w:r>
        <w:t xml:space="preserve">If you use one, your future self will thank you. </w:t>
      </w:r>
    </w:p>
    <w:p w14:paraId="7E5165B3" w14:textId="13B79039" w:rsidR="00C51F13" w:rsidRDefault="00C51F13" w:rsidP="005A54CB"/>
    <w:p w14:paraId="350B29CC" w14:textId="6589AD0D" w:rsidR="00404E46" w:rsidRDefault="00C51F13" w:rsidP="005A54CB">
      <w:r w:rsidRPr="00C51F13">
        <w:rPr>
          <w:b/>
          <w:bCs/>
        </w:rPr>
        <w:t>If you are interested in how this presentation</w:t>
      </w:r>
      <w:r>
        <w:t xml:space="preserve"> was rendered</w:t>
      </w:r>
      <w:r w:rsidR="00404E46">
        <w:t xml:space="preserve"> </w:t>
      </w:r>
      <w:r>
        <w:t xml:space="preserve">you can access </w:t>
      </w:r>
      <w:r w:rsidR="00404E46">
        <w:t xml:space="preserve">it </w:t>
      </w:r>
      <w:r>
        <w:t>at the following GitHub repository</w:t>
      </w:r>
      <w:r w:rsidR="00404E46">
        <w:t xml:space="preserve">, including notes, </w:t>
      </w:r>
      <w:proofErr w:type="gramStart"/>
      <w:r w:rsidR="00404E46">
        <w:t>script</w:t>
      </w:r>
      <w:proofErr w:type="gramEnd"/>
      <w:r w:rsidR="00404E46">
        <w:t xml:space="preserve"> and </w:t>
      </w:r>
      <w:r w:rsidR="00FB43B8">
        <w:t xml:space="preserve">references. </w:t>
      </w:r>
    </w:p>
    <w:p w14:paraId="0424887E" w14:textId="5216AF11" w:rsidR="00C51F13" w:rsidRDefault="00C51F13" w:rsidP="005A54CB">
      <w:r>
        <w:t xml:space="preserve"> </w:t>
      </w:r>
    </w:p>
    <w:sectPr w:rsidR="00C51F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TMyNjUyNDM3szBX0lEKTi0uzszPAykwqgUAUmGYPywAAAA="/>
  </w:docVars>
  <w:rsids>
    <w:rsidRoot w:val="005A54CB"/>
    <w:rsid w:val="00055A19"/>
    <w:rsid w:val="000803AB"/>
    <w:rsid w:val="001043F1"/>
    <w:rsid w:val="001868EE"/>
    <w:rsid w:val="001E05E0"/>
    <w:rsid w:val="001E4DAF"/>
    <w:rsid w:val="00207B9D"/>
    <w:rsid w:val="00252285"/>
    <w:rsid w:val="002A2AAD"/>
    <w:rsid w:val="002C3FA4"/>
    <w:rsid w:val="00404E46"/>
    <w:rsid w:val="00462E95"/>
    <w:rsid w:val="00471375"/>
    <w:rsid w:val="004E585D"/>
    <w:rsid w:val="00503014"/>
    <w:rsid w:val="00523924"/>
    <w:rsid w:val="00523F9C"/>
    <w:rsid w:val="0054473C"/>
    <w:rsid w:val="005A063C"/>
    <w:rsid w:val="005A3181"/>
    <w:rsid w:val="005A54CB"/>
    <w:rsid w:val="005B0A30"/>
    <w:rsid w:val="00636ED4"/>
    <w:rsid w:val="0068082E"/>
    <w:rsid w:val="00682762"/>
    <w:rsid w:val="006D4BEB"/>
    <w:rsid w:val="00700B3D"/>
    <w:rsid w:val="00711E28"/>
    <w:rsid w:val="007173E9"/>
    <w:rsid w:val="007A6174"/>
    <w:rsid w:val="007B291C"/>
    <w:rsid w:val="007E1C03"/>
    <w:rsid w:val="00811D81"/>
    <w:rsid w:val="00822126"/>
    <w:rsid w:val="00843737"/>
    <w:rsid w:val="00873CCE"/>
    <w:rsid w:val="008859D5"/>
    <w:rsid w:val="008B7979"/>
    <w:rsid w:val="008E146D"/>
    <w:rsid w:val="008F6DB9"/>
    <w:rsid w:val="00900808"/>
    <w:rsid w:val="00911F88"/>
    <w:rsid w:val="00A40E1B"/>
    <w:rsid w:val="00AB6147"/>
    <w:rsid w:val="00AE4DD3"/>
    <w:rsid w:val="00AF1976"/>
    <w:rsid w:val="00B24B01"/>
    <w:rsid w:val="00BF3BA4"/>
    <w:rsid w:val="00C1712B"/>
    <w:rsid w:val="00C51F13"/>
    <w:rsid w:val="00C71936"/>
    <w:rsid w:val="00D1471F"/>
    <w:rsid w:val="00D51010"/>
    <w:rsid w:val="00D915FA"/>
    <w:rsid w:val="00DC2D82"/>
    <w:rsid w:val="00DC6BBA"/>
    <w:rsid w:val="00E21DF9"/>
    <w:rsid w:val="00E85BE7"/>
    <w:rsid w:val="00EC6A99"/>
    <w:rsid w:val="00F05FCE"/>
    <w:rsid w:val="00F6441D"/>
    <w:rsid w:val="00F72B97"/>
    <w:rsid w:val="00FB43B8"/>
    <w:rsid w:val="00FF7A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158FA"/>
  <w15:chartTrackingRefBased/>
  <w15:docId w15:val="{4BE64DBA-327B-44DA-AB16-ED5623332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22834">
      <w:bodyDiv w:val="1"/>
      <w:marLeft w:val="0"/>
      <w:marRight w:val="0"/>
      <w:marTop w:val="0"/>
      <w:marBottom w:val="0"/>
      <w:divBdr>
        <w:top w:val="none" w:sz="0" w:space="0" w:color="auto"/>
        <w:left w:val="none" w:sz="0" w:space="0" w:color="auto"/>
        <w:bottom w:val="none" w:sz="0" w:space="0" w:color="auto"/>
        <w:right w:val="none" w:sz="0" w:space="0" w:color="auto"/>
      </w:divBdr>
    </w:div>
    <w:div w:id="1223709572">
      <w:bodyDiv w:val="1"/>
      <w:marLeft w:val="0"/>
      <w:marRight w:val="0"/>
      <w:marTop w:val="0"/>
      <w:marBottom w:val="0"/>
      <w:divBdr>
        <w:top w:val="none" w:sz="0" w:space="0" w:color="auto"/>
        <w:left w:val="none" w:sz="0" w:space="0" w:color="auto"/>
        <w:bottom w:val="none" w:sz="0" w:space="0" w:color="auto"/>
        <w:right w:val="none" w:sz="0" w:space="0" w:color="auto"/>
      </w:divBdr>
    </w:div>
    <w:div w:id="207546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1</Pages>
  <Words>1076</Words>
  <Characters>6138</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rrasco</dc:creator>
  <cp:keywords/>
  <dc:description/>
  <cp:lastModifiedBy>Carlos carrasco</cp:lastModifiedBy>
  <cp:revision>58</cp:revision>
  <dcterms:created xsi:type="dcterms:W3CDTF">2022-09-17T16:57:00Z</dcterms:created>
  <dcterms:modified xsi:type="dcterms:W3CDTF">2022-09-19T01:05:00Z</dcterms:modified>
</cp:coreProperties>
</file>